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EC553" w14:textId="7DAE2A7A" w:rsidR="00302A3D" w:rsidRDefault="00302A3D" w:rsidP="00302A3D">
      <w:pPr>
        <w:rPr>
          <w:b/>
          <w:bCs/>
        </w:rPr>
      </w:pPr>
      <w:r w:rsidRPr="006D4A59">
        <w:rPr>
          <w:b/>
          <w:bCs/>
        </w:rPr>
        <w:t>Highlights</w:t>
      </w:r>
    </w:p>
    <w:p w14:paraId="0B181247" w14:textId="5EC5F212" w:rsidR="00DC55EC" w:rsidRDefault="00DC55EC" w:rsidP="00131E91">
      <w:pPr>
        <w:pStyle w:val="ListParagraph"/>
        <w:numPr>
          <w:ilvl w:val="0"/>
          <w:numId w:val="8"/>
        </w:numPr>
        <w:jc w:val="both"/>
      </w:pPr>
      <w:r>
        <w:t>Prop</w:t>
      </w:r>
      <w:r w:rsidR="00FC51E7">
        <w:t>osal of</w:t>
      </w:r>
      <w:r>
        <w:t xml:space="preserve"> an OC KPI landscape mapping the context and aggregation level.</w:t>
      </w:r>
    </w:p>
    <w:p w14:paraId="3581F25A" w14:textId="77777777" w:rsidR="00DC55EC" w:rsidRDefault="00DC55EC" w:rsidP="00131E91">
      <w:pPr>
        <w:pStyle w:val="ListParagraph"/>
        <w:numPr>
          <w:ilvl w:val="0"/>
          <w:numId w:val="8"/>
        </w:numPr>
        <w:jc w:val="both"/>
      </w:pPr>
      <w:r>
        <w:t>Development and evaluation of OC KPIs in a multi-story residential building, 5 apartments, 16 rooms.</w:t>
      </w:r>
    </w:p>
    <w:p w14:paraId="553B4840" w14:textId="77777777" w:rsidR="00DC55EC" w:rsidRDefault="00DC55EC" w:rsidP="00131E91">
      <w:pPr>
        <w:pStyle w:val="ListParagraph"/>
        <w:numPr>
          <w:ilvl w:val="0"/>
          <w:numId w:val="8"/>
        </w:numPr>
        <w:jc w:val="both"/>
      </w:pPr>
      <w:r>
        <w:t>Increased understanding of building performance through OC KPIs calculations.</w:t>
      </w:r>
    </w:p>
    <w:p w14:paraId="5E4FAC1F" w14:textId="0760ED87" w:rsidR="00DC55EC" w:rsidRDefault="00394B8F" w:rsidP="00131E91">
      <w:pPr>
        <w:pStyle w:val="ListParagraph"/>
        <w:numPr>
          <w:ilvl w:val="0"/>
          <w:numId w:val="8"/>
        </w:numPr>
        <w:jc w:val="both"/>
      </w:pPr>
      <w:r>
        <w:t>OC KPIs</w:t>
      </w:r>
      <w:r w:rsidR="00DC55EC">
        <w:t xml:space="preserve"> </w:t>
      </w:r>
      <w:r w:rsidR="006A2831">
        <w:t xml:space="preserve">can </w:t>
      </w:r>
      <w:r w:rsidR="00DC55EC">
        <w:t>be used to identify savings opportunities, system faults</w:t>
      </w:r>
      <w:r w:rsidR="00FC73CC">
        <w:t>,</w:t>
      </w:r>
      <w:r w:rsidR="00DC55EC">
        <w:t xml:space="preserve"> and demand-response opportunities.</w:t>
      </w:r>
    </w:p>
    <w:p w14:paraId="318AF82E" w14:textId="50F6D1C2" w:rsidR="00DC55EC" w:rsidRPr="00842E37" w:rsidRDefault="00DC55EC" w:rsidP="00131E91">
      <w:pPr>
        <w:pStyle w:val="ListParagraph"/>
        <w:numPr>
          <w:ilvl w:val="0"/>
          <w:numId w:val="8"/>
        </w:numPr>
        <w:jc w:val="both"/>
      </w:pPr>
      <w:r>
        <w:t>Four months open access dataset of heating, electricity, water use, IEQ</w:t>
      </w:r>
      <w:r w:rsidR="00FC73CC">
        <w:t>,</w:t>
      </w:r>
      <w:r>
        <w:t xml:space="preserve"> and occupancy.</w:t>
      </w:r>
    </w:p>
    <w:p w14:paraId="1AAD8022" w14:textId="1D81E35F" w:rsidR="00E43F7B" w:rsidRPr="006B78CA" w:rsidRDefault="00E43F7B" w:rsidP="00774D58">
      <w:pPr>
        <w:spacing w:line="480" w:lineRule="auto"/>
      </w:pPr>
    </w:p>
    <w:sectPr w:rsidR="00E43F7B" w:rsidRPr="006B78CA">
      <w:pgSz w:w="11906" w:h="16838"/>
      <w:pgMar w:top="1701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970778"/>
    <w:multiLevelType w:val="hybridMultilevel"/>
    <w:tmpl w:val="E1C04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D549CB"/>
    <w:multiLevelType w:val="hybridMultilevel"/>
    <w:tmpl w:val="7750C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8040F"/>
    <w:multiLevelType w:val="hybridMultilevel"/>
    <w:tmpl w:val="2E54C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D342C"/>
    <w:multiLevelType w:val="hybridMultilevel"/>
    <w:tmpl w:val="CD783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C132B8"/>
    <w:multiLevelType w:val="hybridMultilevel"/>
    <w:tmpl w:val="0CA0C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5D233A"/>
    <w:multiLevelType w:val="hybridMultilevel"/>
    <w:tmpl w:val="586E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FA0A74"/>
    <w:multiLevelType w:val="hybridMultilevel"/>
    <w:tmpl w:val="0CA0C1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4A667E"/>
    <w:multiLevelType w:val="hybridMultilevel"/>
    <w:tmpl w:val="9800A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3381958">
    <w:abstractNumId w:val="5"/>
  </w:num>
  <w:num w:numId="2" w16cid:durableId="2042245056">
    <w:abstractNumId w:val="1"/>
  </w:num>
  <w:num w:numId="3" w16cid:durableId="1816490986">
    <w:abstractNumId w:val="0"/>
  </w:num>
  <w:num w:numId="4" w16cid:durableId="1793934131">
    <w:abstractNumId w:val="7"/>
  </w:num>
  <w:num w:numId="5" w16cid:durableId="843713482">
    <w:abstractNumId w:val="3"/>
  </w:num>
  <w:num w:numId="6" w16cid:durableId="395007835">
    <w:abstractNumId w:val="2"/>
  </w:num>
  <w:num w:numId="7" w16cid:durableId="146940921">
    <w:abstractNumId w:val="4"/>
  </w:num>
  <w:num w:numId="8" w16cid:durableId="11430793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DExNzYzNzY0MjJV0lEKTi0uzszPAykwNKwFAJpKnOQtAAAA"/>
  </w:docVars>
  <w:rsids>
    <w:rsidRoot w:val="00302A3D"/>
    <w:rsid w:val="0000642F"/>
    <w:rsid w:val="00014202"/>
    <w:rsid w:val="00017287"/>
    <w:rsid w:val="000230A6"/>
    <w:rsid w:val="00040DDE"/>
    <w:rsid w:val="000451B8"/>
    <w:rsid w:val="0005074E"/>
    <w:rsid w:val="00054116"/>
    <w:rsid w:val="00055711"/>
    <w:rsid w:val="00061731"/>
    <w:rsid w:val="0006511A"/>
    <w:rsid w:val="00065F84"/>
    <w:rsid w:val="00066186"/>
    <w:rsid w:val="0007277D"/>
    <w:rsid w:val="00076309"/>
    <w:rsid w:val="000772FD"/>
    <w:rsid w:val="0007739A"/>
    <w:rsid w:val="00084729"/>
    <w:rsid w:val="00086D2B"/>
    <w:rsid w:val="00090042"/>
    <w:rsid w:val="000C11AA"/>
    <w:rsid w:val="000C21F8"/>
    <w:rsid w:val="000C28E8"/>
    <w:rsid w:val="000C2A26"/>
    <w:rsid w:val="000C38DE"/>
    <w:rsid w:val="000C4BFE"/>
    <w:rsid w:val="000C676F"/>
    <w:rsid w:val="000D5B05"/>
    <w:rsid w:val="000E5AF8"/>
    <w:rsid w:val="000E6597"/>
    <w:rsid w:val="000F3C15"/>
    <w:rsid w:val="000F56A9"/>
    <w:rsid w:val="0010001C"/>
    <w:rsid w:val="00102D0D"/>
    <w:rsid w:val="0010672E"/>
    <w:rsid w:val="00107192"/>
    <w:rsid w:val="001123F4"/>
    <w:rsid w:val="00117C73"/>
    <w:rsid w:val="00122680"/>
    <w:rsid w:val="00125936"/>
    <w:rsid w:val="00131E91"/>
    <w:rsid w:val="00133189"/>
    <w:rsid w:val="00134E96"/>
    <w:rsid w:val="00140DFB"/>
    <w:rsid w:val="00143836"/>
    <w:rsid w:val="0015021C"/>
    <w:rsid w:val="00154A3E"/>
    <w:rsid w:val="00157A4E"/>
    <w:rsid w:val="001625AB"/>
    <w:rsid w:val="00162C93"/>
    <w:rsid w:val="0016587A"/>
    <w:rsid w:val="001671B1"/>
    <w:rsid w:val="001745FE"/>
    <w:rsid w:val="00183D45"/>
    <w:rsid w:val="0018633F"/>
    <w:rsid w:val="00186A0D"/>
    <w:rsid w:val="00193C5F"/>
    <w:rsid w:val="001957ED"/>
    <w:rsid w:val="001A545E"/>
    <w:rsid w:val="001B3A9C"/>
    <w:rsid w:val="001B7EFA"/>
    <w:rsid w:val="001D1BD7"/>
    <w:rsid w:val="001E05FF"/>
    <w:rsid w:val="001E19B9"/>
    <w:rsid w:val="001E276B"/>
    <w:rsid w:val="001F5780"/>
    <w:rsid w:val="001F61E7"/>
    <w:rsid w:val="0020012C"/>
    <w:rsid w:val="00205363"/>
    <w:rsid w:val="00206936"/>
    <w:rsid w:val="0021631E"/>
    <w:rsid w:val="00217874"/>
    <w:rsid w:val="00217AB3"/>
    <w:rsid w:val="00223D04"/>
    <w:rsid w:val="00226C2D"/>
    <w:rsid w:val="00237849"/>
    <w:rsid w:val="00243A24"/>
    <w:rsid w:val="00243D2F"/>
    <w:rsid w:val="0025550F"/>
    <w:rsid w:val="00260000"/>
    <w:rsid w:val="0026106B"/>
    <w:rsid w:val="00262507"/>
    <w:rsid w:val="00263C44"/>
    <w:rsid w:val="00264802"/>
    <w:rsid w:val="00265973"/>
    <w:rsid w:val="00266879"/>
    <w:rsid w:val="0027584D"/>
    <w:rsid w:val="002818F3"/>
    <w:rsid w:val="00282844"/>
    <w:rsid w:val="00282CD9"/>
    <w:rsid w:val="00286F8B"/>
    <w:rsid w:val="00293B9A"/>
    <w:rsid w:val="00297576"/>
    <w:rsid w:val="002A2E67"/>
    <w:rsid w:val="002B5280"/>
    <w:rsid w:val="002C45FD"/>
    <w:rsid w:val="002D0340"/>
    <w:rsid w:val="002D1836"/>
    <w:rsid w:val="002D40E3"/>
    <w:rsid w:val="002D552F"/>
    <w:rsid w:val="002E0DFB"/>
    <w:rsid w:val="002F71AE"/>
    <w:rsid w:val="00302A3D"/>
    <w:rsid w:val="00306DED"/>
    <w:rsid w:val="00310543"/>
    <w:rsid w:val="00313643"/>
    <w:rsid w:val="003148F3"/>
    <w:rsid w:val="00316A67"/>
    <w:rsid w:val="00317886"/>
    <w:rsid w:val="00327F14"/>
    <w:rsid w:val="003315F2"/>
    <w:rsid w:val="0034447C"/>
    <w:rsid w:val="00346D67"/>
    <w:rsid w:val="003523E6"/>
    <w:rsid w:val="00357B9F"/>
    <w:rsid w:val="003627F1"/>
    <w:rsid w:val="003808A9"/>
    <w:rsid w:val="00380F88"/>
    <w:rsid w:val="00382EC6"/>
    <w:rsid w:val="003830FF"/>
    <w:rsid w:val="0038385C"/>
    <w:rsid w:val="00387286"/>
    <w:rsid w:val="00392096"/>
    <w:rsid w:val="00394B8F"/>
    <w:rsid w:val="003962AB"/>
    <w:rsid w:val="00397A90"/>
    <w:rsid w:val="003A4D7D"/>
    <w:rsid w:val="003A52C5"/>
    <w:rsid w:val="003A786C"/>
    <w:rsid w:val="003C698F"/>
    <w:rsid w:val="003D3BC7"/>
    <w:rsid w:val="003E2C81"/>
    <w:rsid w:val="003E4546"/>
    <w:rsid w:val="004063F7"/>
    <w:rsid w:val="00410547"/>
    <w:rsid w:val="004130C5"/>
    <w:rsid w:val="004163AD"/>
    <w:rsid w:val="004217DC"/>
    <w:rsid w:val="00443BCF"/>
    <w:rsid w:val="00443EC2"/>
    <w:rsid w:val="00464080"/>
    <w:rsid w:val="00465F49"/>
    <w:rsid w:val="00466E55"/>
    <w:rsid w:val="00471748"/>
    <w:rsid w:val="00483549"/>
    <w:rsid w:val="00490D83"/>
    <w:rsid w:val="004B2263"/>
    <w:rsid w:val="004B524F"/>
    <w:rsid w:val="004D59FE"/>
    <w:rsid w:val="004D6FB5"/>
    <w:rsid w:val="004E0E46"/>
    <w:rsid w:val="004E2424"/>
    <w:rsid w:val="004F00CD"/>
    <w:rsid w:val="004F18F2"/>
    <w:rsid w:val="004F4D48"/>
    <w:rsid w:val="00500695"/>
    <w:rsid w:val="00503EAB"/>
    <w:rsid w:val="00506CC1"/>
    <w:rsid w:val="0051018F"/>
    <w:rsid w:val="00515FDA"/>
    <w:rsid w:val="00517179"/>
    <w:rsid w:val="00517454"/>
    <w:rsid w:val="00521B61"/>
    <w:rsid w:val="005312DC"/>
    <w:rsid w:val="0053393F"/>
    <w:rsid w:val="00537083"/>
    <w:rsid w:val="00537D5C"/>
    <w:rsid w:val="00543E49"/>
    <w:rsid w:val="00544F13"/>
    <w:rsid w:val="005563E9"/>
    <w:rsid w:val="00560C8B"/>
    <w:rsid w:val="005620B1"/>
    <w:rsid w:val="00562951"/>
    <w:rsid w:val="00575B07"/>
    <w:rsid w:val="005823B2"/>
    <w:rsid w:val="00582B41"/>
    <w:rsid w:val="00583432"/>
    <w:rsid w:val="0059363D"/>
    <w:rsid w:val="00594914"/>
    <w:rsid w:val="00596888"/>
    <w:rsid w:val="005B13E9"/>
    <w:rsid w:val="005C4FAC"/>
    <w:rsid w:val="005C64B6"/>
    <w:rsid w:val="005D09CA"/>
    <w:rsid w:val="005E034F"/>
    <w:rsid w:val="005E6344"/>
    <w:rsid w:val="005F1361"/>
    <w:rsid w:val="005F1678"/>
    <w:rsid w:val="006015A6"/>
    <w:rsid w:val="00602696"/>
    <w:rsid w:val="00604E43"/>
    <w:rsid w:val="006077B8"/>
    <w:rsid w:val="00607892"/>
    <w:rsid w:val="00612950"/>
    <w:rsid w:val="00615ECB"/>
    <w:rsid w:val="00623303"/>
    <w:rsid w:val="00632D08"/>
    <w:rsid w:val="006470B4"/>
    <w:rsid w:val="00650D0A"/>
    <w:rsid w:val="00653934"/>
    <w:rsid w:val="0065663E"/>
    <w:rsid w:val="00663D08"/>
    <w:rsid w:val="006677D7"/>
    <w:rsid w:val="006722DE"/>
    <w:rsid w:val="006724F8"/>
    <w:rsid w:val="00673E07"/>
    <w:rsid w:val="006751FA"/>
    <w:rsid w:val="00685701"/>
    <w:rsid w:val="00696126"/>
    <w:rsid w:val="006A23D0"/>
    <w:rsid w:val="006A2831"/>
    <w:rsid w:val="006B78CA"/>
    <w:rsid w:val="006C1EE7"/>
    <w:rsid w:val="006C38DF"/>
    <w:rsid w:val="006C5098"/>
    <w:rsid w:val="006C57D7"/>
    <w:rsid w:val="006C623C"/>
    <w:rsid w:val="006D08D0"/>
    <w:rsid w:val="006D7187"/>
    <w:rsid w:val="006E5C5F"/>
    <w:rsid w:val="006E5D27"/>
    <w:rsid w:val="006F4D81"/>
    <w:rsid w:val="0070053C"/>
    <w:rsid w:val="0070700C"/>
    <w:rsid w:val="00711124"/>
    <w:rsid w:val="00711DD8"/>
    <w:rsid w:val="00715B5E"/>
    <w:rsid w:val="00732162"/>
    <w:rsid w:val="00733ED5"/>
    <w:rsid w:val="00734C86"/>
    <w:rsid w:val="00735039"/>
    <w:rsid w:val="00741B21"/>
    <w:rsid w:val="0075329E"/>
    <w:rsid w:val="00753697"/>
    <w:rsid w:val="007566A6"/>
    <w:rsid w:val="007607DC"/>
    <w:rsid w:val="007655B0"/>
    <w:rsid w:val="0076765D"/>
    <w:rsid w:val="00774D58"/>
    <w:rsid w:val="00782D57"/>
    <w:rsid w:val="007837CD"/>
    <w:rsid w:val="0079042E"/>
    <w:rsid w:val="0079237C"/>
    <w:rsid w:val="007A27CC"/>
    <w:rsid w:val="007B2423"/>
    <w:rsid w:val="007B25CA"/>
    <w:rsid w:val="007B5BC0"/>
    <w:rsid w:val="007B7BDC"/>
    <w:rsid w:val="007C1FA1"/>
    <w:rsid w:val="007C445C"/>
    <w:rsid w:val="007C5FF8"/>
    <w:rsid w:val="007D2894"/>
    <w:rsid w:val="007D569E"/>
    <w:rsid w:val="007D7B99"/>
    <w:rsid w:val="007E5D7F"/>
    <w:rsid w:val="007E71E3"/>
    <w:rsid w:val="007F2D03"/>
    <w:rsid w:val="007F2F6B"/>
    <w:rsid w:val="007F5AEB"/>
    <w:rsid w:val="007F7A83"/>
    <w:rsid w:val="008001BE"/>
    <w:rsid w:val="008019FE"/>
    <w:rsid w:val="00801AA5"/>
    <w:rsid w:val="00802D3E"/>
    <w:rsid w:val="00822FEF"/>
    <w:rsid w:val="00824B78"/>
    <w:rsid w:val="00836926"/>
    <w:rsid w:val="00843951"/>
    <w:rsid w:val="00843FFD"/>
    <w:rsid w:val="00851BE4"/>
    <w:rsid w:val="00855A6C"/>
    <w:rsid w:val="00880FDB"/>
    <w:rsid w:val="00893C82"/>
    <w:rsid w:val="00896694"/>
    <w:rsid w:val="008A742F"/>
    <w:rsid w:val="008B3BB5"/>
    <w:rsid w:val="008C764A"/>
    <w:rsid w:val="008D0552"/>
    <w:rsid w:val="008D13AE"/>
    <w:rsid w:val="008D1573"/>
    <w:rsid w:val="008E0265"/>
    <w:rsid w:val="008E46D5"/>
    <w:rsid w:val="008E4D21"/>
    <w:rsid w:val="008E5D09"/>
    <w:rsid w:val="008F202D"/>
    <w:rsid w:val="008F42ED"/>
    <w:rsid w:val="008F521C"/>
    <w:rsid w:val="008F5F36"/>
    <w:rsid w:val="00903658"/>
    <w:rsid w:val="009077FF"/>
    <w:rsid w:val="00912205"/>
    <w:rsid w:val="009134F4"/>
    <w:rsid w:val="00924F1D"/>
    <w:rsid w:val="00931445"/>
    <w:rsid w:val="00931F12"/>
    <w:rsid w:val="00940D2A"/>
    <w:rsid w:val="00945B66"/>
    <w:rsid w:val="00966D2E"/>
    <w:rsid w:val="009678AD"/>
    <w:rsid w:val="00974A86"/>
    <w:rsid w:val="009811A6"/>
    <w:rsid w:val="009900F6"/>
    <w:rsid w:val="009932CD"/>
    <w:rsid w:val="009A099B"/>
    <w:rsid w:val="009A2D33"/>
    <w:rsid w:val="009B27A2"/>
    <w:rsid w:val="009B3649"/>
    <w:rsid w:val="009D295E"/>
    <w:rsid w:val="009D2C75"/>
    <w:rsid w:val="009D7241"/>
    <w:rsid w:val="009D7E8B"/>
    <w:rsid w:val="009E2F64"/>
    <w:rsid w:val="009F5909"/>
    <w:rsid w:val="00A029A2"/>
    <w:rsid w:val="00A02D6A"/>
    <w:rsid w:val="00A1087D"/>
    <w:rsid w:val="00A112B5"/>
    <w:rsid w:val="00A176EF"/>
    <w:rsid w:val="00A206D6"/>
    <w:rsid w:val="00A21A92"/>
    <w:rsid w:val="00A25A2A"/>
    <w:rsid w:val="00A35B53"/>
    <w:rsid w:val="00A35FC7"/>
    <w:rsid w:val="00A36388"/>
    <w:rsid w:val="00A37CBE"/>
    <w:rsid w:val="00A40716"/>
    <w:rsid w:val="00A41005"/>
    <w:rsid w:val="00A42BD8"/>
    <w:rsid w:val="00A4607E"/>
    <w:rsid w:val="00A50982"/>
    <w:rsid w:val="00A512A3"/>
    <w:rsid w:val="00A52A2D"/>
    <w:rsid w:val="00A53DFC"/>
    <w:rsid w:val="00A571C3"/>
    <w:rsid w:val="00A57CCC"/>
    <w:rsid w:val="00A616FF"/>
    <w:rsid w:val="00A64DC4"/>
    <w:rsid w:val="00A76992"/>
    <w:rsid w:val="00A90FD3"/>
    <w:rsid w:val="00A95B3F"/>
    <w:rsid w:val="00AA1F4E"/>
    <w:rsid w:val="00AB1C31"/>
    <w:rsid w:val="00AB7EFF"/>
    <w:rsid w:val="00AC169F"/>
    <w:rsid w:val="00AC3AF5"/>
    <w:rsid w:val="00AD638D"/>
    <w:rsid w:val="00AE0FA0"/>
    <w:rsid w:val="00AE532E"/>
    <w:rsid w:val="00AF374E"/>
    <w:rsid w:val="00AF41EB"/>
    <w:rsid w:val="00B024AD"/>
    <w:rsid w:val="00B06213"/>
    <w:rsid w:val="00B076FB"/>
    <w:rsid w:val="00B329B9"/>
    <w:rsid w:val="00B36EBA"/>
    <w:rsid w:val="00B378D8"/>
    <w:rsid w:val="00B42AE2"/>
    <w:rsid w:val="00B42B6A"/>
    <w:rsid w:val="00B4398B"/>
    <w:rsid w:val="00B47FD3"/>
    <w:rsid w:val="00B57CEF"/>
    <w:rsid w:val="00B646F2"/>
    <w:rsid w:val="00B66D1E"/>
    <w:rsid w:val="00B713B5"/>
    <w:rsid w:val="00B71590"/>
    <w:rsid w:val="00B71C71"/>
    <w:rsid w:val="00B737A3"/>
    <w:rsid w:val="00B74105"/>
    <w:rsid w:val="00B851AB"/>
    <w:rsid w:val="00B87205"/>
    <w:rsid w:val="00B912DB"/>
    <w:rsid w:val="00B97291"/>
    <w:rsid w:val="00BA08C4"/>
    <w:rsid w:val="00BA6B32"/>
    <w:rsid w:val="00BB7A1A"/>
    <w:rsid w:val="00BC3C1D"/>
    <w:rsid w:val="00BC4403"/>
    <w:rsid w:val="00BD7450"/>
    <w:rsid w:val="00BE5001"/>
    <w:rsid w:val="00BF39F1"/>
    <w:rsid w:val="00C009AF"/>
    <w:rsid w:val="00C05746"/>
    <w:rsid w:val="00C07FBF"/>
    <w:rsid w:val="00C12BB5"/>
    <w:rsid w:val="00C13DDE"/>
    <w:rsid w:val="00C22577"/>
    <w:rsid w:val="00C34414"/>
    <w:rsid w:val="00C41FEA"/>
    <w:rsid w:val="00C51B87"/>
    <w:rsid w:val="00C538E9"/>
    <w:rsid w:val="00C57A9C"/>
    <w:rsid w:val="00C6190D"/>
    <w:rsid w:val="00C61A57"/>
    <w:rsid w:val="00C62E3B"/>
    <w:rsid w:val="00C63786"/>
    <w:rsid w:val="00C6754C"/>
    <w:rsid w:val="00C67B82"/>
    <w:rsid w:val="00CA65C8"/>
    <w:rsid w:val="00CE33C8"/>
    <w:rsid w:val="00CE3533"/>
    <w:rsid w:val="00CE3F7F"/>
    <w:rsid w:val="00CE4BB3"/>
    <w:rsid w:val="00CE5395"/>
    <w:rsid w:val="00CE7D10"/>
    <w:rsid w:val="00CF1729"/>
    <w:rsid w:val="00CF40F1"/>
    <w:rsid w:val="00D014C3"/>
    <w:rsid w:val="00D03998"/>
    <w:rsid w:val="00D049EA"/>
    <w:rsid w:val="00D07CAB"/>
    <w:rsid w:val="00D208BA"/>
    <w:rsid w:val="00D230EA"/>
    <w:rsid w:val="00D27290"/>
    <w:rsid w:val="00D31F9F"/>
    <w:rsid w:val="00D36DC4"/>
    <w:rsid w:val="00D4226D"/>
    <w:rsid w:val="00D4679E"/>
    <w:rsid w:val="00D51F08"/>
    <w:rsid w:val="00D56847"/>
    <w:rsid w:val="00D6093D"/>
    <w:rsid w:val="00D70DE3"/>
    <w:rsid w:val="00D71956"/>
    <w:rsid w:val="00D729AE"/>
    <w:rsid w:val="00D77B60"/>
    <w:rsid w:val="00D85DF0"/>
    <w:rsid w:val="00D92F86"/>
    <w:rsid w:val="00DA1406"/>
    <w:rsid w:val="00DA2274"/>
    <w:rsid w:val="00DA3861"/>
    <w:rsid w:val="00DA7BDB"/>
    <w:rsid w:val="00DB5657"/>
    <w:rsid w:val="00DC55EC"/>
    <w:rsid w:val="00DC6A6D"/>
    <w:rsid w:val="00DE1297"/>
    <w:rsid w:val="00DE2DFE"/>
    <w:rsid w:val="00DF17AD"/>
    <w:rsid w:val="00DF23C8"/>
    <w:rsid w:val="00DF354D"/>
    <w:rsid w:val="00DF541D"/>
    <w:rsid w:val="00DF54B7"/>
    <w:rsid w:val="00E100EE"/>
    <w:rsid w:val="00E1150F"/>
    <w:rsid w:val="00E14ADE"/>
    <w:rsid w:val="00E17058"/>
    <w:rsid w:val="00E173DE"/>
    <w:rsid w:val="00E22A2E"/>
    <w:rsid w:val="00E32DCD"/>
    <w:rsid w:val="00E33833"/>
    <w:rsid w:val="00E33D69"/>
    <w:rsid w:val="00E372E5"/>
    <w:rsid w:val="00E37E86"/>
    <w:rsid w:val="00E428B2"/>
    <w:rsid w:val="00E43F7B"/>
    <w:rsid w:val="00E617FA"/>
    <w:rsid w:val="00E71B0E"/>
    <w:rsid w:val="00E7567B"/>
    <w:rsid w:val="00E833D3"/>
    <w:rsid w:val="00E9052E"/>
    <w:rsid w:val="00E912EF"/>
    <w:rsid w:val="00E9376E"/>
    <w:rsid w:val="00E9417F"/>
    <w:rsid w:val="00E94246"/>
    <w:rsid w:val="00EA47F3"/>
    <w:rsid w:val="00EB064C"/>
    <w:rsid w:val="00EB208D"/>
    <w:rsid w:val="00EB3B9E"/>
    <w:rsid w:val="00ED04DD"/>
    <w:rsid w:val="00ED0F13"/>
    <w:rsid w:val="00ED10A2"/>
    <w:rsid w:val="00ED512C"/>
    <w:rsid w:val="00EE112B"/>
    <w:rsid w:val="00EE160B"/>
    <w:rsid w:val="00EE3518"/>
    <w:rsid w:val="00EE5C78"/>
    <w:rsid w:val="00EF5063"/>
    <w:rsid w:val="00EF7657"/>
    <w:rsid w:val="00F050C8"/>
    <w:rsid w:val="00F06936"/>
    <w:rsid w:val="00F12BF8"/>
    <w:rsid w:val="00F2354D"/>
    <w:rsid w:val="00F23572"/>
    <w:rsid w:val="00F24CE9"/>
    <w:rsid w:val="00F2565F"/>
    <w:rsid w:val="00F26A97"/>
    <w:rsid w:val="00F32D66"/>
    <w:rsid w:val="00F4036C"/>
    <w:rsid w:val="00F47DD1"/>
    <w:rsid w:val="00F51DF0"/>
    <w:rsid w:val="00F71E03"/>
    <w:rsid w:val="00F820EE"/>
    <w:rsid w:val="00F95A81"/>
    <w:rsid w:val="00F96E14"/>
    <w:rsid w:val="00F977F8"/>
    <w:rsid w:val="00F97F5E"/>
    <w:rsid w:val="00FA0600"/>
    <w:rsid w:val="00FA392B"/>
    <w:rsid w:val="00FB178D"/>
    <w:rsid w:val="00FC3FDA"/>
    <w:rsid w:val="00FC4C44"/>
    <w:rsid w:val="00FC51E7"/>
    <w:rsid w:val="00FC5BAC"/>
    <w:rsid w:val="00FC73CC"/>
    <w:rsid w:val="00FE3424"/>
    <w:rsid w:val="00FF3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15C1E"/>
  <w15:chartTrackingRefBased/>
  <w15:docId w15:val="{01D42B59-F9A2-4542-BAD0-2E4D3B9EC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2A3D"/>
    <w:rPr>
      <w:rFonts w:ascii="Times New Roman" w:hAnsi="Times New Roman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A3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C55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C55E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C55EC"/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99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FD514AC6DBCB743B10422AC992C57A8" ma:contentTypeVersion="15" ma:contentTypeDescription="Opret et nyt dokument." ma:contentTypeScope="" ma:versionID="5f50f41e88a8ba29af0ee96577844ef4">
  <xsd:schema xmlns:xsd="http://www.w3.org/2001/XMLSchema" xmlns:xs="http://www.w3.org/2001/XMLSchema" xmlns:p="http://schemas.microsoft.com/office/2006/metadata/properties" xmlns:ns2="54702fcc-efd3-4bcc-ae8b-2dd91cf5151e" xmlns:ns3="ac4a347e-8710-4a38-8e2d-4284e7e246cf" targetNamespace="http://schemas.microsoft.com/office/2006/metadata/properties" ma:root="true" ma:fieldsID="c876543d59b02a7e44ac4e4f9f330f70" ns2:_="" ns3:_="">
    <xsd:import namespace="54702fcc-efd3-4bcc-ae8b-2dd91cf5151e"/>
    <xsd:import namespace="ac4a347e-8710-4a38-8e2d-4284e7e246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02fcc-efd3-4bcc-ae8b-2dd91cf515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ledmærker" ma:readOnly="false" ma:fieldId="{5cf76f15-5ced-4ddc-b409-7134ff3c332f}" ma:taxonomyMulti="true" ma:sspId="5d73657e-90f0-444e-a899-7df328d363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4a347e-8710-4a38-8e2d-4284e7e246c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fb29ad-6eb9-444e-bdeb-b36d66638b7d}" ma:internalName="TaxCatchAll" ma:showField="CatchAllData" ma:web="ac4a347e-8710-4a38-8e2d-4284e7e246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702fcc-efd3-4bcc-ae8b-2dd91cf5151e">
      <Terms xmlns="http://schemas.microsoft.com/office/infopath/2007/PartnerControls"/>
    </lcf76f155ced4ddcb4097134ff3c332f>
    <TaxCatchAll xmlns="ac4a347e-8710-4a38-8e2d-4284e7e246cf" xsi:nil="true"/>
  </documentManagement>
</p:properties>
</file>

<file path=customXml/itemProps1.xml><?xml version="1.0" encoding="utf-8"?>
<ds:datastoreItem xmlns:ds="http://schemas.openxmlformats.org/officeDocument/2006/customXml" ds:itemID="{43E2FC06-5AD6-43C5-8F6D-FBDFCAEF6E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702fcc-efd3-4bcc-ae8b-2dd91cf5151e"/>
    <ds:schemaRef ds:uri="ac4a347e-8710-4a38-8e2d-4284e7e246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0D8F44-8DB4-49ED-A074-E0D249C832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3AEA52-8286-4E35-A2B4-C9B4B28985C7}">
  <ds:schemaRefs>
    <ds:schemaRef ds:uri="http://schemas.microsoft.com/office/2006/metadata/properties"/>
    <ds:schemaRef ds:uri="http://schemas.microsoft.com/office/infopath/2007/PartnerControls"/>
    <ds:schemaRef ds:uri="54702fcc-efd3-4bcc-ae8b-2dd91cf5151e"/>
    <ds:schemaRef ds:uri="ac4a347e-8710-4a38-8e2d-4284e7e246c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68</Words>
  <Characters>391</Characters>
  <Application>Microsoft Office Word</Application>
  <DocSecurity>0</DocSecurity>
  <Lines>8</Lines>
  <Paragraphs>4</Paragraphs>
  <ScaleCrop>false</ScaleCrop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la Heimar Andersen</dc:creator>
  <cp:keywords/>
  <dc:description/>
  <cp:lastModifiedBy>Kamilla Heimar Andersen</cp:lastModifiedBy>
  <cp:revision>48</cp:revision>
  <dcterms:created xsi:type="dcterms:W3CDTF">2023-04-06T06:41:00Z</dcterms:created>
  <dcterms:modified xsi:type="dcterms:W3CDTF">2024-05-24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D514AC6DBCB743B10422AC992C57A8</vt:lpwstr>
  </property>
  <property fmtid="{D5CDD505-2E9C-101B-9397-08002B2CF9AE}" pid="3" name="MediaServiceImageTags">
    <vt:lpwstr/>
  </property>
</Properties>
</file>